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DLTV</w:t>
      </w:r>
      <w:r>
        <w:t xml:space="preserve"> </w:t>
      </w:r>
      <w:r>
        <w:t xml:space="preserve">การงานอาชีพ</w:t>
      </w:r>
      <w:r>
        <w:t xml:space="preserve"> </w:t>
      </w:r>
      <w:r>
        <w:t xml:space="preserve">ป.</w:t>
      </w:r>
      <w:r>
        <w:t xml:space="preserve"> </w:t>
      </w:r>
      <w:r>
        <w:t xml:space="preserve">4</w:t>
      </w:r>
      <w:r>
        <w:t xml:space="preserve"> </w:t>
      </w:r>
      <w:r>
        <w:t xml:space="preserve">หน่วยที่</w:t>
      </w:r>
      <w:r>
        <w:t xml:space="preserve"> </w:t>
      </w:r>
      <w:r>
        <w:t xml:space="preserve">4)</w:t>
      </w:r>
      <w:r>
        <w:t xml:space="preserve"> </w:t>
      </w:r>
      <w:r>
        <w:t xml:space="preserve">4.</w:t>
      </w:r>
      <w:r>
        <w:t xml:space="preserve"> </w:t>
      </w:r>
      <w:r>
        <w:t xml:space="preserve">ประดิษฐ์สิ่งของจากวัสดุเหลือใช้</w:t>
      </w:r>
    </w:p>
    <w:p>
      <w:pPr>
        <w:pStyle w:val="Date"/>
      </w:pPr>
      <w:r>
        <w:t xml:space="preserve">วันพฤหัสบดีที่</w:t>
      </w:r>
      <w:r>
        <w:t xml:space="preserve"> </w:t>
      </w:r>
      <w:r>
        <w:t xml:space="preserve">28</w:t>
      </w:r>
      <w:r>
        <w:t xml:space="preserve"> </w:t>
      </w:r>
      <w:r>
        <w:t xml:space="preserve">ตุล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บกันอีกครั้งนะคะ ในกลุ่มสาระการงานอาชีพ ชั้นประถมศึกษาปีที่ 4 โดยพบกับคุณครูสุนทรี สาธุภาพ และครูนก</w:t>
      </w:r>
    </w:p>
    <w:p>
      <w:pPr>
        <w:pStyle w:val="BodyText"/>
      </w:pPr>
      <w:r>
        <w:t xml:space="preserve">(คุณครูณัฐทิยา) และพบกันคุณครูณัฐทิยา เนียมสะอาด หรือที่เด็ก ๆ เรียกว่า</w:t>
      </w:r>
      <w:r>
        <w:t xml:space="preserve"> </w:t>
      </w:r>
      <w:r>
        <w:t xml:space="preserve">“</w:t>
      </w:r>
      <w:r>
        <w:t xml:space="preserve">คุณครูฝ้าย</w:t>
      </w:r>
      <w:r>
        <w:t xml:space="preserve">”</w:t>
      </w:r>
      <w:r>
        <w:t xml:space="preserve"> </w:t>
      </w:r>
      <w:r>
        <w:t xml:space="preserve">เด็ก ๆ คะ จากครั้งที่แล้วนั้นเราได้เรียนรู้กันเกี่ยวกับการประดิษฐ์กระทงสี่มุมใช่ไหมคะ ตื่นเต้นนะคะ แล้วก็ได้ทำกระทงกันไปแล้วใช่ไหมคะ สำหรับวันนี้ค่ะ เราจะมาเรียนรู้กันในเรื่องของการประดิษฐ์จากวัสดุเหลือใช้นั่นเองนะคะ</w:t>
      </w:r>
    </w:p>
    <w:p>
      <w:pPr>
        <w:pStyle w:val="BodyText"/>
      </w:pPr>
      <w:r>
        <w:t xml:space="preserve">(คุณครูสุนทรี) ใช่ค่ะ วันนี้เด็ก ๆ คงจะเตรียมวัสดุมาอย่างพร้อมเพียงใช่ไหมคะดีมากค่ะ เพราะว่าวัสดุเหลือใช้นี่เราสามารถหาได้ง่ายเลยใช่ไหมคะครูฝ้าย</w:t>
      </w:r>
    </w:p>
    <w:p>
      <w:pPr>
        <w:pStyle w:val="BodyText"/>
      </w:pPr>
      <w:r>
        <w:t xml:space="preserve">(คุณครูณัฐทิยา) ใช่ค่ะ อยู่ใกล้ตัวเรานี่เองนะคะ เราสามารถที่จะมองเห็นนะคะ อยู่บริเวณใกล้ตัวเรามาก ๆ ค่ะ คุณครูนก</w:t>
      </w:r>
    </w:p>
    <w:p>
      <w:pPr>
        <w:pStyle w:val="BodyText"/>
      </w:pPr>
      <w:r>
        <w:t xml:space="preserve">(คุณครูสุนทรี) เดี๋ยวเราจะไปเริ่มกันเลยดีกว่าค่ะ</w:t>
      </w:r>
    </w:p>
    <w:p>
      <w:pPr>
        <w:pStyle w:val="BodyText"/>
      </w:pPr>
      <w:r>
        <w:t xml:space="preserve">(คุณครูณัฐทิยา) ค่ะ</w:t>
      </w:r>
    </w:p>
    <w:p>
      <w:pPr>
        <w:pStyle w:val="BodyText"/>
      </w:pPr>
      <w:r>
        <w:t xml:space="preserve">(คุณครูสุนทรี) จุดประกายความคิดวันนี้ค่ะ นักเรียนคิดว่าวัสดุเหลือใช้อะไรบ้างที่สามารถนำมาประดิษฐ์เป็นของเล่น ของใช้ ของตกแต่ง อีกรอบนะคะ นักเรียนคิดว่าวัสดุเหลือใช้อะไรบ้าง ที่สามารถนำมาประดิษฐ์เป็นของเล่น ของใช้ ของตกแต่ง ทุกคนเตรียมวัสดุมาแล้วเตรียมวัสดุมาแล้ว ทุกคนเลยตอบได้พร้อมเพียงเลยค่ะ</w:t>
      </w:r>
    </w:p>
    <w:p>
      <w:pPr>
        <w:pStyle w:val="BodyText"/>
      </w:pPr>
      <w:r>
        <w:t xml:space="preserve">(คุณครูณัฐทิยา) เก่งมาก ๆ เลยนะคะ</w:t>
      </w:r>
    </w:p>
    <w:p>
      <w:pPr>
        <w:pStyle w:val="BodyText"/>
      </w:pPr>
      <w:r>
        <w:t xml:space="preserve">(คุณครูสุนทรี) ตอนนี้เด็ก ๆ หยุดตอบก่อนนะคะ รู้สึกแย่งกันตอบมาก แสดงว่าทุกคนสามารถตอบได้ เอ๊ะ ครูฝ้ายคะ แล้วครูฝ้ายล่ะคะ คิดว่าวัสดุอะไรบ้างคะ</w:t>
      </w:r>
    </w:p>
    <w:p>
      <w:pPr>
        <w:pStyle w:val="BodyText"/>
      </w:pPr>
      <w:r>
        <w:t xml:space="preserve">(คุณครูณัฐทิยา) ค่ะ ก็อยู่ใกล้ ๆ ตัวเลยนะคะ สำหรับของคุณครูนะคะ ก็จะมีในส่วนของขวดพลาสติกแล้วก็จะมีในส่วนของแกนกระดาษชำระนั่นเองค่ะ และรวมไปถึงหลอดพลาสติกนะคะ ที่เป็นวัสดุเหลือใช้ค่ะ สิ่งเหล่านี้นะคะ สามารถนำมาประดิษฐ์เป็นของอะไรได้บ้างคะเด็ก ๆ 3 สิ่ง ก็คือ มีของเล่น ของใช้ แล้วก็ของตกแต่งนะคะ สำหรับของเล่นนะคะ ขวดพลาสติกก็นำมาประดิษฐ์เป็นรถของเล่นได้นะคะ แล้วก็ในส่วนของแกนกระดาษชำระนะะ ก็สามารถที่จะนำมาประดิษฐ์เป็นของใช้นะคะ ก็คือเป็นที่ใส่ดินสอนั่นเองค่ะ รวมไปถึงอะไรคะ หลอดพลาสติกก็นำมาประดิษฐ์เป็นดอกไม้ต่าง ๆ ได้ค่ะ</w:t>
      </w:r>
    </w:p>
    <w:p>
      <w:pPr>
        <w:pStyle w:val="BodyText"/>
      </w:pPr>
      <w:r>
        <w:t xml:space="preserve">(คุณครูสุนทรี) เด็ก ๆ บางคนก็บอกว่านำวัสดุเหลือใช้มาแบบที่ครูฝ้ายพูดเลยค่ะ แต่ของครูนกนะคะ มี 1 อย่างค่ะ เดี๋ยวครูนกจะเสกของ 1 อย่าง เข้าไปที่ตัวครูฝ้ายค่ะ</w:t>
      </w:r>
    </w:p>
    <w:p>
      <w:pPr>
        <w:pStyle w:val="BodyText"/>
      </w:pPr>
      <w:r>
        <w:t xml:space="preserve">(คุณครูณัฐทิยา) ตอนนี้ตื่นเต้นมากเลยค่ะ จะเป็นอะไรนั้น</w:t>
      </w:r>
    </w:p>
    <w:p>
      <w:pPr>
        <w:pStyle w:val="BodyText"/>
      </w:pPr>
      <w:r>
        <w:t xml:space="preserve">(คุณครูสุนทรี) ครูฝ้ายยืนนิ่ง ๆ นะคะ สูดลมหายใจเข้า เด็ก ๆ ค่ะ เตรียมดูที่ครูฝ้ายนะคะ ครูนกจะเสกเข้าที่ครูฝ้าย 1 2 3 มาแล้วค่ะครูฝ้าย</w:t>
      </w:r>
    </w:p>
    <w:p>
      <w:pPr>
        <w:pStyle w:val="BodyText"/>
      </w:pPr>
      <w:r>
        <w:t xml:space="preserve">(คุณครูณัฐทิยา) อยู่ตรงไหนคะ มองไม่เห็นเลยค่ะ</w:t>
      </w:r>
    </w:p>
    <w:p>
      <w:pPr>
        <w:pStyle w:val="BodyText"/>
      </w:pPr>
      <w:r>
        <w:t xml:space="preserve">(คุณครูณัฐทิยา) ไม่เจอค่ะ</w:t>
      </w:r>
    </w:p>
    <w:p>
      <w:pPr>
        <w:pStyle w:val="BodyText"/>
      </w:pPr>
      <w:r>
        <w:t xml:space="preserve">(คุณครูสุนทรี) นี่ค่ะ เด็ก ๆ เห็นไหมคะ</w:t>
      </w:r>
    </w:p>
    <w:p>
      <w:pPr>
        <w:pStyle w:val="BodyText"/>
      </w:pPr>
      <w:r>
        <w:t xml:space="preserve">(คุณครูณัฐทิยา) ตรงนี้หรือคะ</w:t>
      </w:r>
    </w:p>
    <w:p>
      <w:pPr>
        <w:pStyle w:val="BodyText"/>
      </w:pPr>
      <w:r>
        <w:t xml:space="preserve">(คุณครูสุนทรี) เขาเรียกว่าอะไรคะ ต่างหูนั่นเอง เอ๊ะ มันคืออะไร คือ สี ที่เราใช้แล้วเท่งเล็ก ๆ นะคะ เราอาจจะทิ้งไปหรือไม่ได้ใช้ต่อสามารถที่จะนำมาเป็นต่างหูได้ค่ะ ครูฝ้ายลองหันให้เด็ก ๆ ดูสิคะ เป็นอย่างไรบ้าง ครูฝ้ายลองถอดมาดูก็ได้ค่ะ</w:t>
      </w:r>
    </w:p>
    <w:p>
      <w:pPr>
        <w:pStyle w:val="BodyText"/>
      </w:pPr>
      <w:r>
        <w:t xml:space="preserve">(คุณครูณัฐทิยา) ครูฝ้ายอยากเห็นแล้วค่ะ ว่าเป็นแบบไหนค่ะ อ๋อ อย่างนี้นี่เองนะคะ เป็นต่างหูที่เป็นแท่งสีใช่ไหมคะ</w:t>
      </w:r>
    </w:p>
    <w:p>
      <w:pPr>
        <w:pStyle w:val="BodyText"/>
      </w:pPr>
      <w:r>
        <w:t xml:space="preserve">(คุณครูสุนทรี) ใช่ค่ะ ครูฝ้ายลองถอดอีกข้างค่ะ มันอาจจะตุ้งติ้ง ๆ ได้ ซึ่งเราอาจจะเปลี่ยนสีของดินสอก็ได้นะคะ ถ้าเกิดว่าสีแท่งนั้นทำไมคะ อันนี้คุณครูจับคู่มาเป็นสีเขียวกับสีเขียว อาจจะเป็นสีเหลือง สีชมพู อะไรก็แล้วแต่ของเด็ก ๆ นะคะ เห็นไหม ครูนกมอบให้ครูฝ้ายเลยค่ะ เราไปกันต่อเลยนะคะ จุดประสงค์การเรียนรู้ในวันนี้ค่ะ</w:t>
      </w:r>
    </w:p>
    <w:p>
      <w:pPr>
        <w:pStyle w:val="BodyText"/>
      </w:pPr>
      <w:r>
        <w:t xml:space="preserve">(คุณครูณัฐทิยา) ค่ะ เรามีด้วยกัน 3 ข้อนะคะ สำหรับข้อที่ 1 ค่ะ ออกแบบประดิษฐ์สิ่งของจากวัสดุเหลือใช้ได้ค่ะ สำหรับข้อที่ 2 สามารถประดิษฐ์สิ่งของจากวัสดุเหลือใช้ได้ค่ะ ในส่วนของข้อที่ 3 นะคะ เห็นคุณค่าของงานประดิษฐ์สิ่งของจากวัสดุเหลือใช้ค่ะ และนี่ก็คือจุดประสงค์การเรียนรู้วันนี้นะคะ</w:t>
      </w:r>
    </w:p>
    <w:p>
      <w:pPr>
        <w:pStyle w:val="BodyText"/>
      </w:pPr>
      <w:r>
        <w:t xml:space="preserve">(คุณครูสุนทรี) เรื่องของเราก็คือประดิษฐ์สิ่งของจากวัสดุเหลือใช้ ดูสิคะ จากภาพนี้เด็ก ๆ เห็นวัสดุเหลือใช้อะไรบ้างนะคะ เห็นไหมคะ</w:t>
      </w:r>
    </w:p>
    <w:p>
      <w:pPr>
        <w:pStyle w:val="BodyText"/>
      </w:pPr>
      <w:r>
        <w:t xml:space="preserve">(คุณครูณัฐทิยา) มีเยอะแยะเลยใช่ไหมคะ</w:t>
      </w:r>
    </w:p>
    <w:p>
      <w:pPr>
        <w:pStyle w:val="BodyText"/>
      </w:pPr>
      <w:r>
        <w:t xml:space="preserve">(คุณครูณัฐทิยา) ค่ะ ก็จะมีในส่วนของขวดแก้วค่ะ</w:t>
      </w:r>
    </w:p>
    <w:p>
      <w:pPr>
        <w:pStyle w:val="BodyText"/>
      </w:pPr>
      <w:r>
        <w:t xml:space="preserve">(คุณครูสุนทรี) ใช่ค่ะ</w:t>
      </w:r>
    </w:p>
    <w:p>
      <w:pPr>
        <w:pStyle w:val="BodyText"/>
      </w:pPr>
      <w:r>
        <w:t xml:space="preserve">(คุณครูณัฐทิยา) ตามด้วยในส่วนของขวดพลาสติกค่ะ กระป๋องที่ทำมาจากโลหะต่าง ๆ นะคะ แล้วก็จะมีถุงกระดาษนะคะ รวมไปถึงฝาของขวดน้ำต่าง ๆ ด้วยค่ะ</w:t>
      </w:r>
    </w:p>
    <w:p>
      <w:pPr>
        <w:pStyle w:val="BodyText"/>
      </w:pPr>
      <w:r>
        <w:t xml:space="preserve">(คุณครูสุนทรี) ใช่ค่ะ เพราะบางคนใช้เสร็จแล้วก็นำไปทิ้ง อาจจะยังเก็บไว้ เช่น ถุงกระดาษนะคะ นำมาใช้ต่อได้อีกหลาย ๆ รอบนั่นเองนะคะ เริ่มจากภาพแรกเลยค่ะ ครูฝ้าย ขวดพลาสติกนะคะ</w:t>
      </w:r>
    </w:p>
    <w:p>
      <w:pPr>
        <w:pStyle w:val="BodyText"/>
      </w:pPr>
      <w:r>
        <w:t xml:space="preserve">(คุณครูสุนทรี) ทำอะไรได้คะ ขวดพลาสติก ที่จะนำมาเป็นประถางต้นไม้ หรือรถของเล่นก็ได้นะคะ</w:t>
      </w:r>
    </w:p>
    <w:p>
      <w:pPr>
        <w:pStyle w:val="BodyText"/>
      </w:pPr>
      <w:r>
        <w:t xml:space="preserve">(คุณครูสุนทรี) ครูฝ้ายยกตัวอย่างให้เท่านั้นนะคะ</w:t>
      </w:r>
    </w:p>
    <w:p>
      <w:pPr>
        <w:pStyle w:val="BodyText"/>
      </w:pPr>
      <w:r>
        <w:t xml:space="preserve">(คุณครูณัฐทิยา) ต่อไปนะคะ ก็จะเป็นแกนกระดาษชำระ ก็สามารถนำมาทำเป็นที่ใส่ดินสอก็ได้เช่นกันนะคะ ครูนกจะมีตัวอย่างด้วยนะคะ ตอนท้ายดูค่ะ ดูว่าแกนกระดาษชำระนำมาทำอะไรได้บ้าง ขวดแก้วค่ะ</w:t>
      </w:r>
    </w:p>
    <w:p>
      <w:pPr>
        <w:pStyle w:val="BodyText"/>
      </w:pPr>
      <w:r>
        <w:t xml:space="preserve">(คุณครูณัฐทิยา) ขวดแก้วก็มีประโยชน์เช่นกันค่ะ สามารถนำมาทำเป็นแจกันใช่ไหมคะ</w:t>
      </w:r>
    </w:p>
    <w:p>
      <w:pPr>
        <w:pStyle w:val="BodyText"/>
      </w:pPr>
      <w:r>
        <w:t xml:space="preserve">(คุณครูสุนทรี) ใช่ค่ะ เอ๊ะ แล้วเจ้าถุง</w:t>
      </w:r>
    </w:p>
    <w:p>
      <w:pPr>
        <w:pStyle w:val="BodyText"/>
      </w:pPr>
      <w:r>
        <w:t xml:space="preserve">(คุณครูณัฐทิยา) อันนี้นะคะ สามารถที่จะนำมาใช้ใหม่หรือนำมาทำเป็นดอกไม้ เป็นดอกไม้ดอกต่าง ๆ</w:t>
      </w:r>
    </w:p>
    <w:p>
      <w:pPr>
        <w:pStyle w:val="BodyText"/>
      </w:pPr>
      <w:r>
        <w:t xml:space="preserve">(คุณครูสุนทรี) ใช่ค่ะ ถ้าเราใช้ดอกไม้สดอาจจะทำไมคะ ก็คือมีการเหี่ยวเฉา ถ้าเราใช้พลาสติกมันก็จะทนทานกว่านั่นเองนะคะ</w:t>
      </w:r>
    </w:p>
    <w:p>
      <w:pPr>
        <w:pStyle w:val="BodyText"/>
      </w:pPr>
      <w:r>
        <w:t xml:space="preserve">(คุณครูณัฐทิยา) ใช่แล้วค่ะ</w:t>
      </w:r>
    </w:p>
    <w:p>
      <w:pPr>
        <w:pStyle w:val="BodyText"/>
      </w:pPr>
      <w:r>
        <w:t xml:space="preserve">(คุณครูณัฐทิยา) สำหรับกระป๋องอันนี้ก็สามารถทำเป็นโมไบล์หรือบัวลดน้ำก็ได้เช่นกันนะคะ</w:t>
      </w:r>
    </w:p>
    <w:p>
      <w:pPr>
        <w:pStyle w:val="BodyText"/>
      </w:pPr>
      <w:r>
        <w:t xml:space="preserve">(คุณครูสุนทรี) เห็นไหมคะ พอมีแนวคิดกันแล้วใช่ไหมคะเด็ก ๆ เดี๋ยวคุณครูจะให้ดูตัวอย่างนะคะ ว่านำมาทำงานประดิษฐ์อะไรได้บ้าง ครูเชื่อว่านักเรียนทุกคนคิดมาจากบ้านแล้วนะคะ แต่ถ้าเกิดดูตัวอย่างแล้ว อยากจะเปลี่ยนก็ได้นะคะ อย่างแรกเลยค่ะ เป็นขวดเห็นไหมคะ เราก็แค่ตัดขวดออกแล้วนำมาเป็นที่ใส่ของ แต่เห็นภาพล่างนั้นไหมคะครูฝ้าย เขาใช้เตารีดเพราะอะไรคะ</w:t>
      </w:r>
    </w:p>
    <w:p>
      <w:pPr>
        <w:pStyle w:val="BodyText"/>
      </w:pPr>
      <w:r>
        <w:t xml:space="preserve">(คุณครูณัฐทิยา) เพื่อไม่ให้ปากขวดนั้นมีความคม</w:t>
      </w:r>
    </w:p>
    <w:p>
      <w:pPr>
        <w:pStyle w:val="BodyText"/>
      </w:pPr>
      <w:r>
        <w:t xml:space="preserve">(คุณครูสุนทรี) อันนี้ก็ระมัดระวังด้วย เพื่อลบความคมของขวดนั่นเองนะคะ อันนี้เป็นอะไร อันนี้สวยงามมากเลยนะคะ เอ๊ะ เด็ก ๆ คง…</w:t>
      </w:r>
    </w:p>
    <w:p>
      <w:pPr>
        <w:pStyle w:val="BodyText"/>
      </w:pPr>
      <w:r>
        <w:t xml:space="preserve">(คุณครูสุนทรี) หมูน้อยนั่นเองนะคะ อันนี้ค่ะ เป็นแกนกระดาษชำระค่ะ แบบที่คุณครูฝ้ายบอกไว้ตอนต้นนะคะ นำมาเป็นที่ใส่ดินสอหรืออุปกรณ์การเรียนได้นั่นเองนะคะ นี่ค่ะ ที่ครูนกบอกจะเฉลยค่ะครูฝ้ายนำแกนกระดาษชำระมาทำอะไรคะ ปลั๊กไฟใช่ไหมคะ</w:t>
      </w:r>
    </w:p>
    <w:p>
      <w:pPr>
        <w:pStyle w:val="BodyText"/>
      </w:pPr>
      <w:r>
        <w:t xml:space="preserve">(คุณครูสุนทรี) ที่เก็บสายไฟค่ะ เห็นไหมคะ ก็คือจะให้เขาอยู่เป็นที่ไม่พันกันนะคะ</w:t>
      </w:r>
    </w:p>
    <w:p>
      <w:pPr>
        <w:pStyle w:val="BodyText"/>
      </w:pPr>
      <w:r>
        <w:t xml:space="preserve">(คุณครูณัฐทิยา) นะคะ อันนี้ก็ใช้ประโยชน์ได้นะคะ แล้วก็ตกแต่งให้สวยงามแบบนี้ใช่ไหมคะ สวยงาม</w:t>
      </w:r>
    </w:p>
    <w:p>
      <w:pPr>
        <w:pStyle w:val="BodyText"/>
      </w:pPr>
      <w:r>
        <w:t xml:space="preserve">(คุณครูสุนทรี) ใช่ค่ะ แล้วก็บอกได้ว่าเป็นสายไปของอะไร ตอนนี้ค่ะ บทบาทของคุณครูปลายทางและนักเรียนปลายทางค่ะ</w:t>
      </w:r>
    </w:p>
    <w:p>
      <w:pPr>
        <w:pStyle w:val="BodyText"/>
      </w:pPr>
      <w:r>
        <w:t xml:space="preserve">(คุณครูณัฐทิยา) ค่ะ ตอนนี้นะคะ ก็ขอความอนุเคราะห์ให้คุณครูปลายทางนั้นกำกับดูแลในการประดิษฐ์สิ่งของจากวัสดุเหลือใช้ 2. แจกใบงานที่ 19 เรื่องประดิษฐ์สิ่งของจากวัสดุเหลือใช้ค่ะ และในส่วนของบทบาทของนักเรียนปลายทางให้ประดิษฐ์สิ่งของจากวัสดุเหลือใช้ 2. ปฏิบัติใบงานที่ 19 เรื่อง ประดิษฐ์สิ่งของจากวัสดุเหลือใช้ค่ะ</w:t>
      </w:r>
    </w:p>
    <w:p>
      <w:pPr>
        <w:pStyle w:val="BodyText"/>
      </w:pPr>
      <w:r>
        <w:t xml:space="preserve">(คุณครูสุนทรี) ใช่ค่ะ ไปดูที่ใบงานกันก่อนนะคะ นี่คือรูปร่างหน้าตาใบงานของเรานะคะ สามารถประดิษฐ์เสร็จก็สามารถนำกลับหรือว่าถ้าเกิดใครสามารถทำเสร็จภายในห้องเลย ก็ดีเยี่ยมเลยค่ะ นักเรียนประดิษฐ์อะไร ก็วาดภาพในช่องสี่เหลี่ยมนะคะ ใช้วัสดุอุปกรณ์ที่ใช้มีอะไรบ้าง หลังจากนั้นนะคะ นักเรียนต้องบอกวิธีทำ แล้วก็บอกว่างานประดิษฐ์นี้สามารถนำไปใช้ประโยชน์อะไรได้บ้าง สุดท้ายค่ะ นักเรียนทำงานประดิษฐ์ในภาพด้วยตนเองหรือไม่นะคะ ข้อนี้ระวังนะคะ คงไม่มีใครให้เพื่อนทำใช่ไหมคะ เพราะงานของเรา ทุกคนอยากจะมีผลงานเป็นของตัวเองใช่ไหมคะ ถึงตอนนี้แล้วค่ะ คุณครูจะให้นักเรียนนั้นสนุกกับงานประดิษฐ์ สามารถที่จะทำไปพร้อมกับคุณครูได้เลยนะคะ นักเรียนก็ทำของนักเรียนได้เลย คุณครูก็จะทำกลุ่มตัวอย่างให้ดูเป็นตัวอย่างนะคะ ตอนนี้นะคะ ก็มาถึงช่วงสนุกกับงานประดิษฐ์ค่ะ ก่อนอื่นค่ะ ที่เราจะไปประดิษฐ์กันนะคะ เรามาดูของที่เพื่อน ๆ เราทำสำเร็จแล้วกันนะคะ อย่างแรกเลยค่ะ อันนี้ค่ะ ก็จะเป็นกล่องใส่ของนะคะ ลองดูรอบ ๆ ก่อนนะคะ ลองดูรอบ ๆ ก่อนนะคะ เขาก็จะเปิดได้ด้วยนะคะ เห็นไหมคะ ก็จะมีช่องใส่ของ มีที่เปิดนะคะ นี่คือทำมาจากวัสดุ คือ ใช้กระดาษนั่นเองนะคะ คุณครูคิดว่าน่าจะเป็นกระดาษลังนะคะ ที่เหลือ ๆ อยู่นะคะ ต่อไปค่ะ อันนี้อะไรเอ่ย อันนี้ก็คือเป็นกล่องนมที่เด็ก ๆ นั้นดื่มกันหมดแล้วนะคะ ก็สามารถที่จะนำกล่องนมนะคะ มาประดิษฐ์เป็นจานรองแก้วได้นะคะ หรือว่าเป็นถาดนะคะ เห็นไหมคะ ถ้าอันใหญ่ ก็อาจจะเป็นที่รองจานนะคะ ถ้าอันเล็ก ก็จะเป็นจานรองแก้วนั่นเองนะคะ ต่อไปค่ะ อันนี้ค่ะ ก็จะเป็นวัสดุเหลือใช้โดยใช้แผ่น CD นะคะ ซึ่งจะอยู่ด้านหลังนะคะ แล้วก็นำมาประดิษฐ์เป็นกรอบรูปนั่นเองนะคะ เห็นไหมคะ ต่อไปค่ะ อันนี้ค่ะ เป็นช้อนส้อม ครูทำผมหลุดไปแล้ว เดี๋ยวรอก่อนนะคะ เป็นของเล่นนะคะ เห็นไหมคะ เติมตา เติมแขน เติมปากนะคะ เอาไว้เล่นกันได้ อันนี้ค่ะ เป็นกระดาษที่เด็ก ๆ นั้น เวลาใช้สมุดแล้วเหลือเห็นไหมคะ เพื่อนของเราก็รู้จักตกแต่งค่ะ มีหน้าปก เห็นไหมคะ อันนี้คือใช้พลาสติกเห็นไหมคะ แล้วก็ใส่กากเพชรด้านใน แค่นี้เองค่ะ เห็นไหม สามารถใช้ได้จริง ต่อไปค่ะ อันนี้เป็นกระป๋องนะคะ เราก็สามารถที่จะนำมาทำเป็นแจกันได้นะคะ เดี๋ยววันนี้ครูจะสาธิตการพับวิธีนี้ด้วยนะคะ ซึ่งถ้าเด็ก ๆ ปฏิบัตินั้นต้องระมัดระวังนะคะ อาจจะบาดนิ้วเราได้นะคะ เดี๋ยวเราไปดูนะคะ วันนี้ประดิษฐ์อะไรกัน แล้วใช้วัสดุอะไรบ้าง คุณครูขอเก็บของตรงนี้ก่อนนะคะ วันนี้ค่ะ อย่างแรกค่ะ คุณครูก็จะขอประดิษฐ์ที่ใส่ดินสอนะคะ วัสดุอุปกรณ์ที่เรามี ก็คือมีกรรไกร มีไม้บรรทัด มีไม้บรรทัด มีดินสอ มีคัตเตอร์ ส่วนด้านนี้เราจะใช้ในเรื่องของการทำกระป๋องนะคะ แล้วก็มีเชือกค่ะ ใช้สำหรับตกแต่ง มีเทปนะคะ ที่มีลวดลายแล้ว แล้ววันนี้ครูขอใช้กาวยางนะคะ มีขวดน้ำ หรือขวดนมที่เราดื่มแล้วนะคะ กระดาษแข็ง หรือกระดาษลังนะคะ คุณครูก็ตัดออกมาเรียบร้อยแล้วค่ะ อันนี้คุณครูทำสำเร็จมาแล้วนะคะ เพื่อเป็นการไม่เสียเวลาค่ะ ตอนนี้นะคะ เราจะเริ่มทำกันค่ะ เวลาที่นักเรียนตัดกระดาษ ไม่ว่าจะเป็นกระดาษลังหรือกระดาษสีนะคะ เราควรเริ่มจากด้านใดด้านหนึ่ง เห็นไหมคะ ถึงแม้จะเป็นของที่ไม่ใช้แล้วก็ตาม เราก็ไม่ควรจะตัดตรงกลาง เราควรเริ่มมุมใด มุมหนึ่ง ซึ่งส่วนที่เหลือตรงนี้ เราก็สามารถที่จะไปใช้งานต่อได้นะคะ คุณครูก็ตัดเรียบร้อยแล้ว หลังจากนั้นค่ะ คุณครูก็จะใช้สติ๊กเกอร์นะคะ ซึ่งเจ้าสติ๊กเกอร์นี้เศษเหลือนะคะ แล้วเผอิญก็ตรงกับเทปด้วยนะคะ คุณครูก็จะเริ่มแต่ง ก็จะเห็นลายนะคะ ส่วนที่มีลาย คุณครูขอแปะทับส่วนที่เป็นลายนะคะ เด็ก ๆ สามารถลงมือปฏิบัติของตนเองได้เลยนะคะ แต่ถ้าใครไม่ได้นำวัสดุอุปกรณ์มา นักเรียนก็สามารถดูตัวอย่างจากคุณครูก่อน แล้วก็ค่อยไปปฏิบัติที่บ้านได้นะคะ ด้านนี้ แล้วก็กรีดนะคะ เวลาใช้คัตเตอร์ นักเรียนต้องระมัดระวังด้วยนะคะ เห็นไหมคะอยู่ช่วงนี้ เลื่อนใบคัตเตอร์มาแค่พอประมาณนะคะ เมื่อใช้คัตเตอร์เสร็จ ต้องเก็บปลายมีดเลยนะคะ ส่วนนี้ยังสามารถที่นำไปใช้งานประดิษฐ์อื่น ๆ ได้อีกนะคะ เราเก็บไว้ก่อนค่ะ เห็นไหมคะ เสร็จแล้วหรือยัง ยังค่ะ เราต้องตัดด้านนี้ทิ้งด้วยนะคะ ถ้าใครถนัดที่จะใช้คัตเตอร์ก็ได้นะคะ แต่ครูคิดว่าอาจจะอันตรายนะคะ เลยขอใช้กรรไกร เรียบร้อยแล้วค่ะ เวลาทำเสร็จนะคะ อะไรที่เราไม่ใช้ก็เอาไว้ด้านข้างก่อนนะคะ เราก็จะได้ฐานแล้ว ต่อไปค่ะ ถ้าเกิดเราเอาขวดมาวางไว้แบบนี้เลยก็ได้นะคะ แต่ว่ามันไม่สวย เราสามารถที่จะตกแต่งด้วยเทปได้นะคะ การตกแต่งด้วยเทปนะคะ ง่าย ๆ ค่ะ โดยการตกแต่งด้านบน ค่อย ๆ เลื่อนนะคะ เราก็จะเล่นขอบทั้งด้านบนและด้านล่างนะคะ เสร็จเรียบร้อยแล้วค่ะ ก็ยังมองดูเรียบ ๆ อยู่ใช่ไหมคะ คุณครูก็จะตกแต่งด้วยเชือกนะคะ ช่วงที่ตกแต่งด้วยเชือกนี้นะคะ ครูก็จะใช้กาวยางค่ะ เห็นไหมคะ เศษเชือกต่าง ๆ เราสามารถที่จะนำกลับมาใช้ได้ทั้งหมดเลยนะคะ เวลาใช้กาวยางก็ต้องระมัดระวังด้วยนะคะ ฝากกาวยางก่อนนะคะ ถ้ากาวยางไม่อยู่เราก็เพิ่มได้เล็กน้อย เห็นไหมคะ ด้านล่างค่ะ ซึ่งถ้านตกแต่งให้เรียบร้อยนะคะ นด้วยวิธีนี้นะคะ นักเรียนอาจจะตกแต่งด้วยวิธีอื่น เช่น เอากระดาษมาห่อก็ได้นะคะ เสร็จแล้วเราก็เก็บวัสดุอุปกรณ์อื่น ๆ ของเรานะคะ ช่วงต่อไปค่ะ เราก็จะนำขวดที่เราทำเสร็จแล้วนะคะ มาวางโดยเราก็ลองมองดูว่าอยากได้แบบไหนขนมเค้กนะคะ เราก็สามารถเก็บไว้ใช้ประโยชน์ได้ค่ะ เห็นไหมคะ เราก็ทากาวยางนะคะ กดไว้สักครู่นะคะ เวลานักเรียนทำงานประดิษฐ์ นักเรียนต้องใจเย็น ๆ นะคะ นี่นะคะ ครูจะหมุนให้ดู ระหว่างที่มีการตกแต่งกับไม่ตกแต่ง อันไหนน่าใช้กว่ากัน เห็นไหมคะ จากวัสดุเหลือใช้จากที่ทิ้งแล้ว ที่จะนำมาประยุกต์นะคะ เพื่อให้เพิ่มคุณค่าแล้วก็ใช้งานได้อีก ต่อไปนะคะ อีกอย่างหนึ่งค่ะ เจ้ากระป๋องแบบนี้ค่ะที่สำเร็จนะคะ อันนี้ครูจะลองพับให้ดูนะคะ เวลาเราทำให้เขาบานนะคะ เราก็ไว้กับโต๊ะนะคะแบบนี้ กดเขาลงไปค่ะ อันนี้ คือ ครูตัดด้านบนทิ้งนะคะ แล้วก็ตัดให้เท่า ๆ กัน จะมีบางส่วนที่ยังไม่ค่อยเท่ากันนะคะ เวลาที่เราจะพับนะคะ เราก็เลือกพับค่ะ อันนี้นะคะ จับบิดนะคะ สังเกตดูนะคะ จับบิด แล้วให้ปลายด้านนี้ค่ะ ปลายด้านนี้นะคะ มาชนกับฐานด่านล่างนะคะ นะคะ แบบนี้ ชนกับอันนี้อีกอันส่วนอันที่ 2 เราก็จะต้องมาชนกับเจ้าตรงนี้เห็นไหมคะ ชนกับตรงนี้ ลองดูนะคะ แล้วมาชนนะคะ จับพับ ก็คือห้ามรูดนะคะ จับพับแล้วก็กด จับพับนะคะ ทำแบบนี้ไปเรื่อย ๆ สามารถนำเป็นที่ใส่ของหรือาจจจะใส่ดอกไม้หรือกระถางดอกไม้ก็ได้นะคะ คุณครูเห็นบางคนก็อาจจะทำเป็นโมบายด์ก็ได้เวลานักเรียนทำก็ควรจะขนาดเท่ากันอันสุดท้ายค่ะ เขาก็จะมีขนาดที่ต่างจากเพื่อนนะคะ คุณครูวัดขนาดที่ 1 เซน</w:t>
      </w:r>
    </w:p>
    <w:p>
      <w:pPr>
        <w:pStyle w:val="BodyText"/>
      </w:pPr>
      <w:r>
        <w:t xml:space="preserve">(ติเมตร) เรียบร้อยแล้วค่ะ เราอาจจะใช้เจ้าค้อนนะคะ ช่วย เราใช้ค้อนหัวยางนะคะ ซึ่งตรงนี้อาจจะตัดไม่เท่ากันตอนทีแรกนะคะ เห็นไหม เราก็จะได้ที่ใส่ของนะคะ โอเคไหมคะ</w:t>
      </w:r>
    </w:p>
    <w:p>
      <w:pPr>
        <w:pStyle w:val="BodyText"/>
      </w:pPr>
      <w:r>
        <w:t xml:space="preserve">[เสียงดนตรี]</w:t>
      </w:r>
    </w:p>
    <w:p>
      <w:pPr>
        <w:pStyle w:val="BodyText"/>
      </w:pPr>
      <w:r>
        <w:t xml:space="preserve">(คุณครูสุนทรี) ตอนนี้นะคะ อยู่ในช่วงสนุกกับงาประดิษฐ์ค่ะ ที่เราจะไปประดิษฐ์กันนะคะ เรามาดูของที่เพื่อน ๆ ทำเสร็จกันนะคะ อย่างแรกค่ะ อันนี้ค่ะ ก็จะเป็นกล่องใส่ของนะคะ ลองดูรอบ ๆ ก่อนนะคะ เขาก็จะเปิดได้นะคะ ก็จะมีช่องใส่ของนะคะ มีที่เปิดนะคะ นี่คือทำมาจากวัสดุ คือ ทำมาจากกระดาษนั่นเองนะคะ ใช้กระถางลังนะคะ ที่เหลือ ๆ อยู่นะคะ ต่อไปค่ะ อันนี้อะไรเอ่ย อันนี้คือเป็นกล่องหนึ่งที่เด็ก ๆ ดื่มกันหมดแล้ว ก็สามารถที่จะนำกล่องนมนะคะ จานรองแก้วได้นะคะ หรือเป็นถาดนะคะ ถ้าอันใหญ่อาจจะเป็นที่เราจะเป็นถาดรองแก้วนะคะ แก้วนั่นเองนะคะ ต่อไปค่ะ อันนี้นะคะ ก็จะเป็นวัสดุเหลือใช้ โดยใช้แผ่นซีดีนะคะ ซึ่งจะอยู่ด้านหลัง ก็จะนำมาประดิษฐ์เป็นกรอบรูปนะคะ เห็นไหมคะ อันนี้ค่ะ เป็นช้อนซ้อม ครูทำผมหลุดไปแล้วเดี๋ยวรอก่อนนะคะ นี่ค่ะ เป็นของเล่นนะคะ เติมตา เติมแขน เติมปากนะคะ เอาไว้เล่นกันได้อันนี้ค่ะ เป็นกระดาษที่เด็ก ๆ นั้น เวลาใช้สมุดแล้วเหลือเห็นไหมคะ เพื่อนของเราก็รู้จักตกแต่งค่ะ มีหน้าปกเห็นไหมคะ ใช้พลาสติกเห็นไหมคะ แล้วก็ใส่กากเพชรด้านในแค่นี้เองค่ะ เห็นไหมสามารถใช้ได้จริง ต่อไปค่ะ เป็นกระป๋องนะคะ เราก็สามารถที่จะนำมาทำเป็นแจกันได้ เห็นไหมคะ เดี๋ยววันนี้ครูจะสาธิตวิธีการพับแบบนี้นะคะ ซึ่งถ้าเด็ก ๆ ปฏิบัตินั้นต้องระมัดระวังด้วยนะคะ เพราะกระป๋องอาจจะบาดนิ้วเราได้นะคะ เดี๋ยวเราไปดูนะคะ ว่าเราจะประดิษฐ์อะไรกัน และใช้วัสดุอะไรกันบั้าง ครูขอเก็บของตรงนี้ก่อนนะคะ วันนี้ค่ะ อย่างแรกเลยนะคะ คุณครูก็จะขอประดิษฐ์ที่ใส่ดินสอนะคะ วัสดุอุปกรณ์ที่เรามีก็คือกรรไกร มีไม้บรรทัด มีดินสอ มีคัตเตอร์ ส่วนค้อนนี้เดี๋ยวเราจะใช้ในเรื่องของการทำกระป๋องนะคะ แล้วก็มีเชือกค่ะ ใช้สำหรับตกแต่ง มีเทปนะคะ ที่มีลวดลายแล้ว แล้ววันนี้ครูขอขอใช้กาวยางนะคะ มีขวดน้ำหรือขวดนมที่เราดื่มแล้วนะคะ กระดาษแข็งหรือกระดาษลังนะคะ คุณครูก็ตัดมาเรียบร้อยแล้วค่ะ อันนี้คุณครูทำสำเร็จมาแล้วนะคะ ตอนนี้นะคะ เราก็จะเริ่มทำกันค่ะ เวลาที่นักเรียนตัดกระดาษนะคะ ไม่ว่าจะเป็นกระดาษลังหรือกระดาษสีต่าง ๆ นะคะ เวลาเราตัดเราควรเริ่มจากด้านใดด้านหนึ่งเห็นไหมคะ ถึงแม้ว่าจะเป็นของที่ไม่ใช้แล้วก็ตาม เราไม่ควรตัดตรงกลางเลยตรง ๆ นะคะ เราก็ควรที่จะเริ่มจากมุมใดมุมหนึ่ง ตรงนี้เราก็ยังสามารถที่จะไปใช้งานต่อได้นะคะ คุณครูก็ตัดเรียบร้อยแล้ว หลังจากนั้นค่ะ คุณครูก็จะใช้สติกเกอร์นะคะ ซึ่งเจ้าสติกเกอร์ตัวนี้ก็เป็นเศษเหลือนะคะ แล้วเผอิญก็ตรงกับเศษเหลือคุณครูก็จะเริ่มแปะ เหลือด้านนี้ไว้ ก็จะเห็นลายใช่ไหมคะ เพราะด้าหนึ่ง ไม่มีลาย คุณครูขอแปะทับด้านที่เป็นลายนะคะ เด็ก ๆ สามารถลงมือปฏิบัติของตนเองได้เลยนะคะ แต่ถ้าเกิดใครไม่ได้นำวัสดุอุปกรณ์มา นักเรียนก็สามารถที่จะดูตัวอย่างจากคุณครูก่อน แล้วสามารถที่จะไปปฏิบัติที่บ้านได้นะคะ ด้านนี้ เราก็กรีดนะคะ เวลาใช้คัตเตอร์นักเรียนต้องระมัดระวังด้วยนะคะ เลื่อนใบคัตเตอร์มาแค่พอประมาณนะคะ เมื่อใช้คัตเตอร์เสร็จต้องเก็บปลายมีดเลยนะคะ ส่วนนี้ยังสามารถที่จะนำไปใช้ในงานประดิษฐ์ส่วนนี้ยังสามารถที่จะนำไปใช้กับงานอื่น ๆ ได้อีกนะคะ เราก็เก็บไว้ก่อนค่ะ เห็นไหมคะ เสร็จแล้วหรือยัง เราต้องตัดด้านนี้ทิ้งด้วยนะคะ ถ้าใครถนัดที่จะใช้คัตเตอร์ก็ได้นะคะ แต่คุณครูคิดว่ามันอาจจะอันตรายคุณครูเลยขอใช้กรรไกรเรียบร้อยแล้วค่ะ เวลาที่ทำเสร็จนะคะ อะไรที่เราไม่ใช่ เราก็นำไปไว้ด้านข้างก่อนนะคะ เราก็จะได้ฐานแล้ว ต่อไปค่ะ ถ้าเกิดเราเอาขวดมาวางไว้แบบนี้เลย แต่ว่ามันไม่สวย เราก็สามารถที่จะตกแต่งด้วยเทปนะคะ ง่าย ๆ ค่ะ แค่แปะนะคะ ด้านบน ค่อย ๆ เลื่อนนะคะ เราก็จะเน้นขอบทั้งด้านบนและด้านล่างนะคะ เสร็จเรียบร้อยแล้วค่ะ ก็มองดูเรียบ ๆ อยู่ใช่ไหมคะ คุณครูก็จะตกแต่งด้วยเชือกนะคะ ช่วงที่ตกแต่งด้วยเชือกนี้นะคะ คุณครูก็จะใช้กาวยางค่ะ เห็นไหมคะ เศษเชือกต่าง ๆ เราสามารถที่จะนำกลับมาใช้ได้ทั้งหมดเลยนะคะ เวลาใช้กาวยางก็ต้องระมัดระวังด้วยนะคะ ปิดฝากาวยางก่อนนะคะ ช่วงนี้กาวยางไม่อยู่ ก็อาจจะเพิ่มได้บ้างเล็กน้อย ด้านล่างค่ะ ซึ่งถ้านักเรียนไม่ตกแต่งด้วยวิธีนี้นะคะ นักเรียนอาจจะตกแต่งด้วยวิธีอื่น โดยเอากระดาษมาห่อนะคะ เสร็จแล้วเราก็เก็บวัสดุอุปกรณ์ก่อนนะคะ ช่วงต่อไปค่ะ เราก็จะนำขวดที่เราทำเสร็จแล้วนะคะ มาวางโดยเราก็ลองมองดูนะคะ ว่าเราอยากได้แบบไหน อันนี้ก็เป็นถาดขนมเค้กที่เราทานขนมเค้กเสร็จแล้ว เราก็สามารถเก็บไว้ใช้ประโยชน์ได้ค่ะ เห็นไหมคะ เราก็ทากาวยางนะคะ กดไว้สักครู่นะคะ เวลานักเรียนทำงานประดิษฐ์นักเรียนต้องใจเย็น ๆ นะคะ นี่นะคะ ครูจะหมุนให้ดูรอบ ๆ ระหว่างที่มีการตกแต่งกับไม่ตกแต่ง เมื่อตกแต่งนักเรียนว่าอันไหนน่าใช้กว่ากัน จากวัสดุที่เราเหลือใช้ ที่เราจะทิ้งแล้ว เราก็สามารถที่จะนำมาประยุกต์นะคะ เพื่อให้เพิ่มคุณค่าแล้วก็ใช้งานได้อีก ต่อไปนะคะ อีกอย่างหนึ่งค่ะ เจ้ากระป๋องแบบนี้ค่ะ ที่สำเร็จนะคะ เดี๋ยวคุณครูจะลองพับให้ดู อันนี้คุณครูก็ตัดมาเป็นที่เรียบร้อยแล้วนะคะ เวลาที่เราทำให้เขาบานนะคะ เราก็เอาเขาไว้กับโต๊ะนะคะ แล้วกดเขาลงไปค่ะ อันนี้ คือ ครูตัดด้านบนทิ้งนะคะ แล้วก็แล้วก็ตัดให้เท่า ๆ กัน มันก็จะมีในส่วนที่ยังไม่ค่อยเท่ากันนะคะ เวลาที่เราจะพับนะคะ เราก็เลือกพับค่ะ อย่างนี้ จับบิดนะคะ แล้วให้ปลายด้านนี้ค่ะ ปลายด้านนี้นะคะ มาชนกับฐานด้านล่างเห็นไหมคะ นะคะ แบบนี้ ชนกับมุมอีกอันหนึ่งแบบนี้นะคะ ส่วนอันที่ 2 เราก็จะต้องมาชนกับเจ้าตรงนี้เห็นไหมคะ ชนกับตรงนี้ ลองดูนะคะ จับพับ แล้วมาชนนะคะ จับพับ นักเรียนห้ามรูดนะคะ เราใช้กดแบบนี้ จับพับแล้วก็กด จับพับนะคะ ทำแบบนี้ไปเรื่อย ๆ สามารถทำเป็นที่ใส่ของ ใส่ดอกไม้ เป็นกระถางต้นไม้ก็ได้นะคะ คุณครูเห็นบางคนก็อาจจะทำโมไบล์ก็ได้ เวลานักเรียนวัดก็จะเหลือเส้นขนาดเท่ากันนะคะ แล้วก็จะเหลือเส้นประมาณเส้นสุดท้ายค่ะ เขาก็จะมีขนาดที่ต่างจากเพื่อนนะคะ คุณครูวัดขนาดที่ 1 เซนฯ นะคะ เรียบร้อยแล้วค่ะ เราอาจจะใช้เจ้าค้อนนะคะช่วย เราใช้ค้อนหัวยางนะคะ นะคะ ซึ่งตรงนี้อาจจะตัดไม่เท่ากันตอนทีแรกนะคะ แต่ก็ไม่เป็นไรค่ะ เห็นไหม เราก็จะได้ที่ใส่ของนะคะ โอเคไหมคะ วันนี้ครูทำตัวอย่างให้ดู 2 อย่างนะคะ เด็ก ๆ ได้กี่อย่างคะ เดี๋ยวไปดูสรุปกันค่ะ เป็นอย่างไรกันบ้างคะ ตอนนี้นักเรียนภูมิใจกับผลงานตนเองไหมคะ ดีเยี่ยมเลยค่ะ ปรบมือให้กับเด็ก ๆ หน่อยค่ะ ครูฝ้าย</w:t>
      </w:r>
    </w:p>
    <w:p>
      <w:pPr>
        <w:pStyle w:val="BodyText"/>
      </w:pPr>
      <w:r>
        <w:t xml:space="preserve">(คุณครูณัฐทิยา) มาถึงช่วงสุดท้ายของเราแล้วนะคะ</w:t>
      </w:r>
    </w:p>
    <w:p>
      <w:pPr>
        <w:pStyle w:val="BodyText"/>
      </w:pPr>
      <w:r>
        <w:t xml:space="preserve">(คุณครูสุนทรี) สรุปในวันนี้ค่ะ เด็ก ๆ สรุปได้ว่าอย่างไรบ้าง แน่นอนเลยภูมิใจกับผลงานตนเองใช่ไหมคะ เรามาดูบทสรุปของคุณครูบ้างนะคะ การนำวัสดุเหลือใช้มาประดิษฐ์เป็นของเล่นของใช้และของตกแต่งโดยออกแบบตามความคิดสร้างสรรค์ ทำให้เกิดคุณค่ามากยิ่งขึ้นนะคะ เป็นแบบนี้ไหมคะ ดีมากเลยค่ะ</w:t>
      </w:r>
    </w:p>
    <w:p>
      <w:pPr>
        <w:pStyle w:val="BodyText"/>
      </w:pPr>
      <w:r>
        <w:t xml:space="preserve">(คุณครูณัฐทิยา) สำหรับบทเรียนในครั้งต่อไปนะคะ ก็จะเป็นเรื่องของประดิษฐ์สิ่งของจากวัสดุธรรมชาติค่ะ และในส่วนสิ่งที่ต้องเตรียมนะคะ ก็จะเป็นวัสดุอุปกรณ์ที่นักเรียนจะประดิษฐ์นั้นนะคะ ใบงานค่ะ เป็นใบงานเรื่องประดิษฐ์สิ่งของจากวัสดุธรรมชาติธรรมชาตินะคะ ซึ่งในส่วนของใบงานค่ะ คุณครูสามารถดาวน์โหลดได้ที่ www.dltv.ac.th ค่ะ</w:t>
      </w:r>
    </w:p>
    <w:p>
      <w:pPr>
        <w:pStyle w:val="BodyText"/>
      </w:pPr>
      <w:r>
        <w:t xml:space="preserve">(คุณครูสุนทรี) ค่ะ ซึ่งของที่นักเรียนจะนำมาประดิษฐ์ขอเน้นย้ำว่าให้มีส่วนประกอบของวัสดุธรรมชาติด้วยนะคะ จะมีสัก 1 อย่าง 2 อย่างก็ได้นะคะ แต่ขอว่าให้มีวัสดุธรรมชาติด้วยนะคะ สำหรับวันนี้ค่ะ ครูนกและครูฝ้ายขอลาไปก่อนค่ะ และพบกันใหม่ในสัปดาห์หน้าค่ะ สวัสดีค่ะ</w:t>
      </w:r>
    </w:p>
    <w:p>
      <w:pPr>
        <w:pStyle w:val="BodyText"/>
      </w:pPr>
      <w:r>
        <w:t xml:space="preserve">[เสียงดนตรี]</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DLTV การงานอาชีพ ป. 4 หน่วยที่ 4) 4. ประดิษฐ์สิ่งของจากวัสดุเหลือใช้</dc:title>
  <dc:creator/>
  <cp:keywords/>
  <dcterms:created xsi:type="dcterms:W3CDTF">2021-10-28T03:27:37Z</dcterms:created>
  <dcterms:modified xsi:type="dcterms:W3CDTF">2021-10-28T03: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8 ตุลาคม 2564 เวลา 09.00 น.</vt:lpwstr>
  </property>
  <property fmtid="{D5CDD505-2E9C-101B-9397-08002B2CF9AE}" pid="3" name="subtitle">
    <vt:lpwstr/>
  </property>
</Properties>
</file>